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FEE8EB" w14:textId="77777777" w:rsidR="001D36FC" w:rsidRDefault="00F36878">
      <w:pPr>
        <w:pStyle w:val="a4"/>
      </w:pPr>
      <w:r>
        <w:t>Лабораторной работе №2. Задача о погоне</w:t>
      </w:r>
    </w:p>
    <w:p w14:paraId="25FEE8EC" w14:textId="77777777" w:rsidR="001D36FC" w:rsidRDefault="00F36878">
      <w:pPr>
        <w:pStyle w:val="a5"/>
      </w:pPr>
      <w:r>
        <w:t>Вариант № 19</w:t>
      </w:r>
    </w:p>
    <w:p w14:paraId="25FEE8ED" w14:textId="77777777" w:rsidR="001D36FC" w:rsidRDefault="00F36878">
      <w:pPr>
        <w:pStyle w:val="Author"/>
      </w:pPr>
      <w:r>
        <w:t>Дмитревская Софья Алексеевна. НФИбд-01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82868352"/>
        <w:docPartObj>
          <w:docPartGallery w:val="Table of Contents"/>
          <w:docPartUnique/>
        </w:docPartObj>
      </w:sdtPr>
      <w:sdtEndPr/>
      <w:sdtContent>
        <w:p w14:paraId="25FEE8EE" w14:textId="77777777" w:rsidR="001D36FC" w:rsidRDefault="00F36878">
          <w:pPr>
            <w:pStyle w:val="ae"/>
          </w:pPr>
          <w:r>
            <w:t>Содержание</w:t>
          </w:r>
        </w:p>
        <w:p w14:paraId="2763DDDC" w14:textId="13B5F62D" w:rsidR="0043484B" w:rsidRDefault="00F3687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200649" w:history="1">
            <w:r w:rsidR="0043484B" w:rsidRPr="002B7401">
              <w:rPr>
                <w:rStyle w:val="ad"/>
                <w:noProof/>
              </w:rPr>
              <w:t>1</w:t>
            </w:r>
            <w:r w:rsidR="0043484B">
              <w:rPr>
                <w:noProof/>
              </w:rPr>
              <w:tab/>
            </w:r>
            <w:r w:rsidR="0043484B" w:rsidRPr="002B7401">
              <w:rPr>
                <w:rStyle w:val="ad"/>
                <w:noProof/>
              </w:rPr>
              <w:t>Цель лабораторной работы:</w:t>
            </w:r>
            <w:r w:rsidR="0043484B">
              <w:rPr>
                <w:noProof/>
                <w:webHidden/>
              </w:rPr>
              <w:tab/>
            </w:r>
            <w:r w:rsidR="0043484B">
              <w:rPr>
                <w:noProof/>
                <w:webHidden/>
              </w:rPr>
              <w:fldChar w:fldCharType="begin"/>
            </w:r>
            <w:r w:rsidR="0043484B">
              <w:rPr>
                <w:noProof/>
                <w:webHidden/>
              </w:rPr>
              <w:instrText xml:space="preserve"> PAGEREF _Toc96200649 \h </w:instrText>
            </w:r>
            <w:r w:rsidR="0043484B">
              <w:rPr>
                <w:noProof/>
                <w:webHidden/>
              </w:rPr>
            </w:r>
            <w:r w:rsidR="0043484B">
              <w:rPr>
                <w:noProof/>
                <w:webHidden/>
              </w:rPr>
              <w:fldChar w:fldCharType="separate"/>
            </w:r>
            <w:r w:rsidR="0043484B">
              <w:rPr>
                <w:noProof/>
                <w:webHidden/>
              </w:rPr>
              <w:t>1</w:t>
            </w:r>
            <w:r w:rsidR="0043484B">
              <w:rPr>
                <w:noProof/>
                <w:webHidden/>
              </w:rPr>
              <w:fldChar w:fldCharType="end"/>
            </w:r>
          </w:hyperlink>
        </w:p>
        <w:p w14:paraId="3D42FF56" w14:textId="26703873" w:rsidR="0043484B" w:rsidRDefault="0043484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6200650" w:history="1">
            <w:r w:rsidRPr="002B7401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2B7401">
              <w:rPr>
                <w:rStyle w:val="ad"/>
                <w:noProof/>
              </w:rPr>
              <w:t>Задача лабораторной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200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4A6BD8" w14:textId="466675CA" w:rsidR="0043484B" w:rsidRDefault="0043484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6200651" w:history="1">
            <w:r w:rsidRPr="002B7401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2B7401">
              <w:rPr>
                <w:rStyle w:val="ad"/>
                <w:noProof/>
              </w:rPr>
              <w:t>Ход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200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182300" w14:textId="70ABDAA3" w:rsidR="0043484B" w:rsidRDefault="0043484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6200652" w:history="1">
            <w:r w:rsidRPr="002B7401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2B7401">
              <w:rPr>
                <w:rStyle w:val="ad"/>
                <w:noProof/>
              </w:rPr>
              <w:t>Ход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200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036F32" w14:textId="6A878066" w:rsidR="0043484B" w:rsidRDefault="0043484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6200653" w:history="1">
            <w:r w:rsidRPr="002B7401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2B7401">
              <w:rPr>
                <w:rStyle w:val="ad"/>
                <w:noProof/>
              </w:rPr>
              <w:t>Ход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200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CDB3D9" w14:textId="6A006B5C" w:rsidR="0043484B" w:rsidRDefault="0043484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6200654" w:history="1">
            <w:r w:rsidRPr="002B7401">
              <w:rPr>
                <w:rStyle w:val="ad"/>
                <w:noProof/>
              </w:rPr>
              <w:t>5.1</w:t>
            </w:r>
            <w:r>
              <w:rPr>
                <w:noProof/>
              </w:rPr>
              <w:tab/>
            </w:r>
            <w:r w:rsidRPr="002B7401">
              <w:rPr>
                <w:rStyle w:val="ad"/>
                <w:noProof/>
              </w:rPr>
              <w:t>Условие задачи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200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7947DA" w14:textId="4C365798" w:rsidR="0043484B" w:rsidRDefault="0043484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6200655" w:history="1">
            <w:r w:rsidRPr="002B7401">
              <w:rPr>
                <w:rStyle w:val="ad"/>
                <w:noProof/>
              </w:rPr>
              <w:t>5.2</w:t>
            </w:r>
            <w:r>
              <w:rPr>
                <w:noProof/>
              </w:rPr>
              <w:tab/>
            </w:r>
            <w:r w:rsidRPr="002B7401">
              <w:rPr>
                <w:rStyle w:val="ad"/>
                <w:noProof/>
              </w:rPr>
              <w:t>Произведение теоретических рассчетов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200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C63CA2" w14:textId="75E36D24" w:rsidR="0043484B" w:rsidRDefault="0043484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6200656" w:history="1">
            <w:r w:rsidRPr="002B7401">
              <w:rPr>
                <w:rStyle w:val="ad"/>
                <w:noProof/>
              </w:rPr>
              <w:t>5.3</w:t>
            </w:r>
            <w:r>
              <w:rPr>
                <w:noProof/>
              </w:rPr>
              <w:tab/>
            </w:r>
            <w:r w:rsidRPr="002B7401">
              <w:rPr>
                <w:rStyle w:val="ad"/>
                <w:noProof/>
              </w:rPr>
              <w:t>Код программ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200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0BC70" w14:textId="5059CA3A" w:rsidR="0043484B" w:rsidRDefault="0043484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6200657" w:history="1">
            <w:r w:rsidRPr="002B7401">
              <w:rPr>
                <w:rStyle w:val="ad"/>
                <w:noProof/>
              </w:rPr>
              <w:t>5.4</w:t>
            </w:r>
            <w:r>
              <w:rPr>
                <w:noProof/>
              </w:rPr>
              <w:tab/>
            </w:r>
            <w:r w:rsidRPr="002B7401">
              <w:rPr>
                <w:rStyle w:val="ad"/>
                <w:noProof/>
              </w:rPr>
              <w:t>Результаты работы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200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19E743" w14:textId="78A14BCA" w:rsidR="0043484B" w:rsidRDefault="0043484B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6200658" w:history="1">
            <w:r w:rsidRPr="002B7401">
              <w:rPr>
                <w:rStyle w:val="ad"/>
                <w:noProof/>
              </w:rPr>
              <w:t>5.5</w:t>
            </w:r>
            <w:r>
              <w:rPr>
                <w:noProof/>
              </w:rPr>
              <w:tab/>
            </w:r>
            <w:r w:rsidRPr="002B7401">
              <w:rPr>
                <w:rStyle w:val="ad"/>
                <w:noProof/>
              </w:rPr>
              <w:t>Результаты работы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200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C9BAB9" w14:textId="56BA1F6D" w:rsidR="0043484B" w:rsidRDefault="0043484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6200659" w:history="1">
            <w:r w:rsidRPr="002B7401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2B740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200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0D2CB1" w14:textId="641BF5C8" w:rsidR="0043484B" w:rsidRDefault="0043484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6200660" w:history="1">
            <w:r w:rsidRPr="002B7401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2B7401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200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FEE8EF" w14:textId="0F7841D8" w:rsidR="001D36FC" w:rsidRDefault="00F36878">
          <w:r>
            <w:fldChar w:fldCharType="end"/>
          </w:r>
        </w:p>
      </w:sdtContent>
    </w:sdt>
    <w:p w14:paraId="25FEE8F0" w14:textId="77777777" w:rsidR="001D36FC" w:rsidRDefault="00F36878">
      <w:pPr>
        <w:pStyle w:val="1"/>
      </w:pPr>
      <w:bookmarkStart w:id="0" w:name="цель-лабораторной-работы"/>
      <w:bookmarkStart w:id="1" w:name="_Toc96200649"/>
      <w:r>
        <w:rPr>
          <w:rStyle w:val="SectionNumber"/>
        </w:rPr>
        <w:t>1</w:t>
      </w:r>
      <w:r>
        <w:tab/>
        <w:t>Цель лабораторной работы:</w:t>
      </w:r>
      <w:bookmarkEnd w:id="1"/>
    </w:p>
    <w:p w14:paraId="25FEE8F1" w14:textId="77777777" w:rsidR="001D36FC" w:rsidRDefault="00F36878">
      <w:pPr>
        <w:pStyle w:val="FirstParagraph"/>
      </w:pPr>
      <w:r>
        <w:t>Цель работы - разобраться в алгоритме построения математической модели на примере задачи о погоне. Нам необходимо провести теоритические рассуждение и вывести дифференциальные уравнения, с помощью которых мы сможем определить точку пересечения лодки и кате</w:t>
      </w:r>
      <w:r>
        <w:t>ра из задачи. Для более наглядного примера нам были выданы варианты, с помощью которых можно будет смоделировать траектории движения лодки и катера. Условия задачи: “На море в тумане катер береговой охраны преследует лодку браконьеров. Через определенный п</w:t>
      </w:r>
      <w:r>
        <w:t>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 Не</w:t>
      </w:r>
      <w:r>
        <w:t>обходимо определить по какой траектории необходимо двигаться катеру, чтоб нагнать лодку.”</w:t>
      </w:r>
    </w:p>
    <w:p w14:paraId="25FEE8F2" w14:textId="77777777" w:rsidR="001D36FC" w:rsidRDefault="00F36878">
      <w:pPr>
        <w:pStyle w:val="1"/>
      </w:pPr>
      <w:bookmarkStart w:id="2" w:name="задача-лабораторной-работы"/>
      <w:bookmarkStart w:id="3" w:name="_Toc96200650"/>
      <w:bookmarkEnd w:id="0"/>
      <w:r>
        <w:rPr>
          <w:rStyle w:val="SectionNumber"/>
        </w:rPr>
        <w:t>2</w:t>
      </w:r>
      <w:r>
        <w:tab/>
        <w:t>Задача лабораторной работы:</w:t>
      </w:r>
      <w:bookmarkEnd w:id="3"/>
    </w:p>
    <w:p w14:paraId="25FEE8F3" w14:textId="77777777" w:rsidR="001D36FC" w:rsidRDefault="00F36878">
      <w:pPr>
        <w:pStyle w:val="Compact"/>
        <w:numPr>
          <w:ilvl w:val="0"/>
          <w:numId w:val="2"/>
        </w:numPr>
      </w:pPr>
      <w:r>
        <w:t>Изучить условия задачи. Провести теоритические рассуждения используя данные из варианта</w:t>
      </w:r>
    </w:p>
    <w:p w14:paraId="25FEE8F4" w14:textId="77777777" w:rsidR="001D36FC" w:rsidRDefault="00F36878">
      <w:pPr>
        <w:pStyle w:val="Compact"/>
        <w:numPr>
          <w:ilvl w:val="0"/>
          <w:numId w:val="2"/>
        </w:numPr>
      </w:pPr>
      <w:r>
        <w:t>Вывести дифференциальное уравнение, соответствую</w:t>
      </w:r>
      <w:r>
        <w:t>щее условиям задачи</w:t>
      </w:r>
    </w:p>
    <w:p w14:paraId="25FEE8F5" w14:textId="77777777" w:rsidR="001D36FC" w:rsidRDefault="00F36878">
      <w:pPr>
        <w:pStyle w:val="Compact"/>
        <w:numPr>
          <w:ilvl w:val="0"/>
          <w:numId w:val="2"/>
        </w:numPr>
      </w:pPr>
      <w:r>
        <w:lastRenderedPageBreak/>
        <w:t>Написать программу для расчета траетории движения катера и лодки.</w:t>
      </w:r>
    </w:p>
    <w:p w14:paraId="25FEE8F6" w14:textId="77777777" w:rsidR="001D36FC" w:rsidRDefault="00F36878">
      <w:pPr>
        <w:pStyle w:val="Compact"/>
        <w:numPr>
          <w:ilvl w:val="0"/>
          <w:numId w:val="2"/>
        </w:numPr>
      </w:pPr>
      <w:r>
        <w:t>Построить модели.</w:t>
      </w:r>
    </w:p>
    <w:p w14:paraId="25FEE8F7" w14:textId="77777777" w:rsidR="001D36FC" w:rsidRDefault="00F36878">
      <w:pPr>
        <w:pStyle w:val="Compact"/>
        <w:numPr>
          <w:ilvl w:val="0"/>
          <w:numId w:val="2"/>
        </w:numPr>
      </w:pPr>
      <w:r>
        <w:t>Определить по моделям точку пересечения катера и лодки.</w:t>
      </w:r>
    </w:p>
    <w:p w14:paraId="25FEE8F8" w14:textId="77777777" w:rsidR="001D36FC" w:rsidRDefault="00F36878">
      <w:pPr>
        <w:pStyle w:val="1"/>
      </w:pPr>
      <w:bookmarkStart w:id="4" w:name="ход-работы"/>
      <w:bookmarkStart w:id="5" w:name="_Toc96200651"/>
      <w:bookmarkEnd w:id="2"/>
      <w:r>
        <w:rPr>
          <w:rStyle w:val="SectionNumber"/>
        </w:rPr>
        <w:t>3</w:t>
      </w:r>
      <w:r>
        <w:tab/>
        <w:t>Ход работы:</w:t>
      </w:r>
      <w:bookmarkEnd w:id="5"/>
    </w:p>
    <w:p w14:paraId="25FEE8F9" w14:textId="77777777" w:rsidR="001D36FC" w:rsidRDefault="00F36878">
      <w:pPr>
        <w:pStyle w:val="FirstParagraph"/>
      </w:pPr>
      <w:r>
        <w:t xml:space="preserve">Начнем с теоритических рассуждений: Принимаем 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- место нахождения ло</w:t>
      </w:r>
      <w:r>
        <w:t xml:space="preserve">дки браконьеров в момент, когда их обнаруживают катера береговой охраны. Такж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</m:oMath>
      <w:r>
        <w:t xml:space="preserve"> - место нахождения катера береговой охраны относительно лодки браконьеров в момент обнаружения лодки браконьеров. После введем полярные координаты. Будем считать, что пол</w:t>
      </w:r>
      <w:r>
        <w:t xml:space="preserve">юс - это точка обнаружения лодки браконьер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, а полярная ось r проходит через точку нахождения катера береговой охраны. Чтобы найти 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(расстояние после которого катер начнет двигаться вокруг полюса), необходимо составить простое у</w:t>
      </w:r>
      <w:r>
        <w:t xml:space="preserve">равнение. Пусть через время </w:t>
      </w:r>
      <m:oMath>
        <m:r>
          <w:rPr>
            <w:rFonts w:ascii="Cambria Math" w:hAnsi="Cambria Math"/>
          </w:rPr>
          <m:t>t</m:t>
        </m:r>
      </m:oMath>
      <w:r>
        <w:t xml:space="preserve"> катер и лодка окажутся на одном расстоянии </w:t>
      </w:r>
      <m:oMath>
        <m:r>
          <w:rPr>
            <w:rFonts w:ascii="Cambria Math" w:hAnsi="Cambria Math"/>
          </w:rPr>
          <m:t>x</m:t>
        </m:r>
      </m:oMath>
      <w:r>
        <w:t xml:space="preserve"> от полюса, а за это время лодка пройдет </w:t>
      </w:r>
      <m:oMath>
        <m:r>
          <w:rPr>
            <w:rFonts w:ascii="Cambria Math" w:hAnsi="Cambria Math"/>
          </w:rPr>
          <m:t>x</m:t>
        </m:r>
      </m:oMath>
      <w:r>
        <w:t xml:space="preserve">, в то время как катер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k</m:t>
        </m:r>
      </m:oMath>
      <w:r>
        <w:t xml:space="preserve"> (ил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k</m:t>
        </m:r>
      </m:oMath>
      <w:r>
        <w:t>, в зависимости от начального положения катера относительно полюса). Время, за которое они пройдут</w:t>
      </w:r>
      <w:r>
        <w:t xml:space="preserve"> это расстояние, вычисляется как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ил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(для второ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>). Так как время одно и то же, то эти величины одинаковы.</w:t>
      </w:r>
    </w:p>
    <w:p w14:paraId="25FEE8FA" w14:textId="77777777" w:rsidR="001D36FC" w:rsidRDefault="00F36878">
      <w:pPr>
        <w:pStyle w:val="1"/>
      </w:pPr>
      <w:bookmarkStart w:id="6" w:name="ход-работы-1"/>
      <w:bookmarkStart w:id="7" w:name="_Toc96200652"/>
      <w:bookmarkEnd w:id="4"/>
      <w:r>
        <w:rPr>
          <w:rStyle w:val="SectionNumber"/>
        </w:rPr>
        <w:t>4</w:t>
      </w:r>
      <w:r>
        <w:tab/>
        <w:t>Ход работы:</w:t>
      </w:r>
      <w:bookmarkEnd w:id="7"/>
    </w:p>
    <w:p w14:paraId="25FEE8FB" w14:textId="77777777" w:rsidR="001D36FC" w:rsidRDefault="00F36878">
      <w:pPr>
        <w:pStyle w:val="FirstParagraph"/>
      </w:pPr>
      <w:r>
        <w:t xml:space="preserve">Тогда неизвестное расстояние можно найти из следующего уравнения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- в первом случае,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во втором случае. Отсюда мы найдем дв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, задачу будем решать для двух случаев :</w:t>
      </w:r>
    </w:p>
    <w:p w14:paraId="25FEE8FC" w14:textId="77777777" w:rsidR="001D36FC" w:rsidRDefault="00F36878">
      <w:pPr>
        <w:numPr>
          <w:ilvl w:val="0"/>
          <w:numId w:val="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</m:oMath>
      <w:r>
        <w:t xml:space="preserve"> ,при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25FEE8FD" w14:textId="77777777" w:rsidR="001D36FC" w:rsidRDefault="00F36878">
      <w:pPr>
        <w:numPr>
          <w:ilvl w:val="0"/>
          <w:numId w:val="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den>
        </m:f>
      </m:oMath>
      <w:r>
        <w:t xml:space="preserve"> ,при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π</m:t>
        </m:r>
      </m:oMath>
    </w:p>
    <w:p w14:paraId="25FEE8FE" w14:textId="77777777" w:rsidR="001D36FC" w:rsidRDefault="00F36878">
      <w:pPr>
        <w:pStyle w:val="1"/>
      </w:pPr>
      <w:bookmarkStart w:id="8" w:name="ход-работы-2"/>
      <w:bookmarkStart w:id="9" w:name="_Toc96200653"/>
      <w:bookmarkEnd w:id="6"/>
      <w:r>
        <w:rPr>
          <w:rStyle w:val="SectionNumber"/>
        </w:rPr>
        <w:t>5</w:t>
      </w:r>
      <w:r>
        <w:tab/>
        <w:t>Х</w:t>
      </w:r>
      <w:r>
        <w:t>од работы:</w:t>
      </w:r>
      <w:bookmarkEnd w:id="9"/>
    </w:p>
    <w:p w14:paraId="25FEE8FF" w14:textId="77777777" w:rsidR="001D36FC" w:rsidRDefault="00F36878">
      <w:pPr>
        <w:pStyle w:val="FirstParagraph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</w:t>
      </w:r>
      <m:oMath>
        <m:r>
          <w:rPr>
            <w:rFonts w:ascii="Cambria Math" w:hAnsi="Cambria Math"/>
          </w:rPr>
          <m:t>υ</m:t>
        </m:r>
      </m:oMath>
      <w:r>
        <w:t>. Для этого скорость катера раскладывае</w:t>
      </w:r>
      <w:r>
        <w:t xml:space="preserve">м на две составляющи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- радиальная скорость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Нам нужно, чтобы эта скорость была равна скорости лодки, поэтому полагаем </w:t>
      </w:r>
      <m:oMath>
        <m:r>
          <w:rPr>
            <w:rFonts w:ascii="Cambria Math" w:hAnsi="Cambria Math"/>
          </w:rPr>
          <m:t>υ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.</w:t>
      </w:r>
      <w:r>
        <w:t xml:space="preserve"> Тангенциальная скорость – это линейная скорость вращения катера относительно полюса. Она равна произведению угловой скорост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на радиус </w:t>
      </w:r>
      <m:oMath>
        <m:r>
          <w:rPr>
            <w:rFonts w:ascii="Cambria Math" w:hAnsi="Cambria Math"/>
          </w:rPr>
          <m:t>r</m:t>
        </m:r>
      </m:oMath>
      <w:r>
        <w:t xml:space="preserve">, </w:t>
      </w:r>
      <m:oMath>
        <m:r>
          <w:rPr>
            <w:rFonts w:ascii="Cambria Math" w:hAnsi="Cambria Math"/>
          </w:rPr>
          <m:t>υ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Найдем тангенциальную скорость для нашей задач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. Вектора образуют прямоугол</w:t>
      </w:r>
      <w:r>
        <w:t xml:space="preserve">ьный треугольник, откуда по теореме Пифагора можно найти </w:t>
      </w:r>
      <w:r>
        <w:lastRenderedPageBreak/>
        <w:t xml:space="preserve">тангенциальную скорос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υ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 xml:space="preserve">. Поскольку, радиальная скорость равна </w:t>
      </w:r>
      <m:oMath>
        <m:r>
          <w:rPr>
            <w:rFonts w:ascii="Cambria Math" w:hAnsi="Cambria Math"/>
          </w:rPr>
          <m:t>υ</m:t>
        </m:r>
      </m:oMath>
      <w:r>
        <w:t xml:space="preserve">, то тангенциальную скорость находим из уравн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υ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υ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 xml:space="preserve">. Следовательно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υ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rad>
      </m:oMath>
      <w:r>
        <w:t>.</w:t>
      </w:r>
    </w:p>
    <w:p w14:paraId="25FEE900" w14:textId="77777777" w:rsidR="001D36FC" w:rsidRDefault="00F36878">
      <w:pPr>
        <w:pStyle w:val="Compact"/>
        <w:numPr>
          <w:ilvl w:val="0"/>
          <w:numId w:val="4"/>
        </w:numPr>
      </w:pPr>
      <w:r>
        <w:t xml:space="preserve">Тогда получаем </w:t>
      </w:r>
      <m:oMath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υ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rad>
      </m:oMath>
    </w:p>
    <w:p w14:paraId="25FEE901" w14:textId="77777777" w:rsidR="001D36FC" w:rsidRDefault="00F36878">
      <w:pPr>
        <w:pStyle w:val="FirstParagraph"/>
      </w:pPr>
      <w:r>
        <w:t xml:space="preserve">Решение исходной задачи сводится к решению системы из двух дифференциальных уравнений, которые будут описаны в коде программы. </w:t>
      </w:r>
      <w:bookmarkStart w:id="10" w:name="fig:001"/>
      <w:r>
        <w:rPr>
          <w:noProof/>
        </w:rPr>
        <w:drawing>
          <wp:inline distT="0" distB="0" distL="0" distR="0" wp14:anchorId="25FEE916" wp14:editId="25FEE917">
            <wp:extent cx="3665220" cy="2804160"/>
            <wp:effectExtent l="0" t="0" r="0" b="0"/>
            <wp:docPr id="25" name="Picture" descr="Дифференциальные уравнения моего вариан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0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20" cy="280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25FEE902" w14:textId="77777777" w:rsidR="001D36FC" w:rsidRDefault="00F36878">
      <w:pPr>
        <w:pStyle w:val="2"/>
      </w:pPr>
      <w:bookmarkStart w:id="11" w:name="условие-задачи"/>
      <w:bookmarkStart w:id="12" w:name="_Toc96200654"/>
      <w:r>
        <w:rPr>
          <w:rStyle w:val="SectionNumber"/>
        </w:rPr>
        <w:t>5.1</w:t>
      </w:r>
      <w:r>
        <w:tab/>
        <w:t>Условие задачи:</w:t>
      </w:r>
      <w:bookmarkEnd w:id="12"/>
    </w:p>
    <w:p w14:paraId="25FEE903" w14:textId="77777777" w:rsidR="001D36FC" w:rsidRDefault="00F36878">
      <w:pPr>
        <w:pStyle w:val="a8"/>
      </w:pPr>
      <w:r>
        <w:t>На море в тумане катер береговой охраны преследует лодку браконьеров. Чер</w:t>
      </w:r>
      <w:r>
        <w:t>ез определенный промежуток времени туман рассеивается, и лодка обнаруживается на расстоянии 10 км от катера. Затем лодка снова скрывается в тумане и уходит прямолинейно в неизвестном направлении. Известно, что скорость катера в 3.4 раза больше скорости бра</w:t>
      </w:r>
      <w:r>
        <w:t>коньерской лодки</w:t>
      </w:r>
    </w:p>
    <w:p w14:paraId="25FEE904" w14:textId="77777777" w:rsidR="001D36FC" w:rsidRDefault="00F36878">
      <w:pPr>
        <w:pStyle w:val="2"/>
      </w:pPr>
      <w:bookmarkStart w:id="13" w:name="произведение-теоретических-рассчетов"/>
      <w:bookmarkStart w:id="14" w:name="_Toc96200655"/>
      <w:bookmarkEnd w:id="11"/>
      <w:r>
        <w:rPr>
          <w:rStyle w:val="SectionNumber"/>
        </w:rPr>
        <w:t>5.2</w:t>
      </w:r>
      <w:r>
        <w:tab/>
        <w:t>Произведение теоретических рассчетов:</w:t>
      </w:r>
      <w:bookmarkEnd w:id="14"/>
    </w:p>
    <w:p w14:paraId="25FEE905" w14:textId="77777777" w:rsidR="001D36FC" w:rsidRDefault="00F36878">
      <w:pPr>
        <w:pStyle w:val="CaptionedFigure"/>
      </w:pPr>
      <w:bookmarkStart w:id="15" w:name="fig:002"/>
      <w:r>
        <w:rPr>
          <w:noProof/>
        </w:rPr>
        <w:drawing>
          <wp:inline distT="0" distB="0" distL="0" distR="0" wp14:anchorId="25FEE918" wp14:editId="25FEE919">
            <wp:extent cx="3131820" cy="4617720"/>
            <wp:effectExtent l="0" t="0" r="0" b="0"/>
            <wp:docPr id="30" name="Picture" descr="Figure 1: Теоретические рассчеты и вивод дифференциальных уровнений в соответствии с условием задач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820" cy="461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25FEE906" w14:textId="77777777" w:rsidR="001D36FC" w:rsidRDefault="00F36878">
      <w:pPr>
        <w:pStyle w:val="ImageCaption"/>
      </w:pPr>
      <w:r>
        <w:t>Figure 1: Теоретические рассчеты и вивод дифференциальных уровнений в соответствии с условием задачи</w:t>
      </w:r>
    </w:p>
    <w:p w14:paraId="25FEE907" w14:textId="77777777" w:rsidR="001D36FC" w:rsidRDefault="00F36878">
      <w:pPr>
        <w:pStyle w:val="2"/>
      </w:pPr>
      <w:bookmarkStart w:id="16" w:name="код-программы"/>
      <w:bookmarkStart w:id="17" w:name="_Toc96200656"/>
      <w:bookmarkEnd w:id="13"/>
      <w:r>
        <w:rPr>
          <w:rStyle w:val="SectionNumber"/>
        </w:rPr>
        <w:t>5.3</w:t>
      </w:r>
      <w:r>
        <w:tab/>
        <w:t>Код программы:</w:t>
      </w:r>
      <w:bookmarkEnd w:id="17"/>
    </w:p>
    <w:p w14:paraId="25FEE908" w14:textId="77777777" w:rsidR="001D36FC" w:rsidRDefault="00F36878">
      <w:pPr>
        <w:pStyle w:val="CaptionedFigure"/>
      </w:pPr>
      <w:bookmarkStart w:id="18" w:name="fig:003"/>
      <w:r>
        <w:rPr>
          <w:noProof/>
        </w:rPr>
        <w:drawing>
          <wp:inline distT="0" distB="0" distL="0" distR="0" wp14:anchorId="25FEE91A" wp14:editId="25FEE91B">
            <wp:extent cx="5334000" cy="5781893"/>
            <wp:effectExtent l="0" t="0" r="0" b="0"/>
            <wp:docPr id="35" name="Picture" descr="Figure 2: 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25FEE909" w14:textId="77777777" w:rsidR="001D36FC" w:rsidRDefault="00F36878">
      <w:pPr>
        <w:pStyle w:val="ImageCaption"/>
      </w:pPr>
      <w:r>
        <w:t>Figure 2: Код программы</w:t>
      </w:r>
    </w:p>
    <w:p w14:paraId="25FEE90A" w14:textId="77777777" w:rsidR="001D36FC" w:rsidRDefault="00F36878">
      <w:pPr>
        <w:pStyle w:val="2"/>
      </w:pPr>
      <w:bookmarkStart w:id="19" w:name="результаты-работы-программы"/>
      <w:bookmarkStart w:id="20" w:name="_Toc96200657"/>
      <w:bookmarkEnd w:id="16"/>
      <w:r>
        <w:rPr>
          <w:rStyle w:val="SectionNumber"/>
        </w:rPr>
        <w:t>5.4</w:t>
      </w:r>
      <w:r>
        <w:tab/>
        <w:t>Результаты работы программы</w:t>
      </w:r>
      <w:bookmarkEnd w:id="20"/>
    </w:p>
    <w:p w14:paraId="25FEE90B" w14:textId="77777777" w:rsidR="001D36FC" w:rsidRDefault="00F36878">
      <w:pPr>
        <w:pStyle w:val="FirstParagraph"/>
      </w:pPr>
      <w:r>
        <w:t>Точка пересечения красного и зеленого графиков является точкой пересечения кат</w:t>
      </w:r>
      <w:r>
        <w:t>ера береговой охраны и лодки браконьеров. Исходя из этого графика, мы имеем координаты: Координаты точки пересечения - ( 10.616 , -7.507)</w:t>
      </w:r>
    </w:p>
    <w:p w14:paraId="25FEE90C" w14:textId="77777777" w:rsidR="001D36FC" w:rsidRDefault="00F36878">
      <w:pPr>
        <w:pStyle w:val="CaptionedFigure"/>
      </w:pPr>
      <w:bookmarkStart w:id="21" w:name="fig:004"/>
      <w:r>
        <w:rPr>
          <w:noProof/>
        </w:rPr>
        <w:drawing>
          <wp:inline distT="0" distB="0" distL="0" distR="0" wp14:anchorId="25FEE91C" wp14:editId="25FEE91D">
            <wp:extent cx="5151120" cy="4480560"/>
            <wp:effectExtent l="0" t="0" r="0" b="0"/>
            <wp:docPr id="40" name="Picture" descr="Figure 3: траектории для перв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112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25FEE90D" w14:textId="77777777" w:rsidR="001D36FC" w:rsidRDefault="00F36878">
      <w:pPr>
        <w:pStyle w:val="ImageCaption"/>
      </w:pPr>
      <w:r>
        <w:t>Figure 3: траектории для первого случая</w:t>
      </w:r>
    </w:p>
    <w:p w14:paraId="25FEE90E" w14:textId="77777777" w:rsidR="001D36FC" w:rsidRDefault="00F36878">
      <w:pPr>
        <w:pStyle w:val="2"/>
      </w:pPr>
      <w:bookmarkStart w:id="22" w:name="результаты-работы-программы-1"/>
      <w:bookmarkStart w:id="23" w:name="_Toc96200658"/>
      <w:bookmarkEnd w:id="19"/>
      <w:r>
        <w:rPr>
          <w:rStyle w:val="SectionNumber"/>
        </w:rPr>
        <w:t>5.5</w:t>
      </w:r>
      <w:r>
        <w:tab/>
        <w:t>Результаты работы программы</w:t>
      </w:r>
      <w:bookmarkEnd w:id="23"/>
    </w:p>
    <w:p w14:paraId="25FEE90F" w14:textId="77777777" w:rsidR="001D36FC" w:rsidRDefault="00F36878">
      <w:pPr>
        <w:pStyle w:val="FirstParagraph"/>
      </w:pPr>
      <w:r>
        <w:t>Точка пересечения красного и зеленого график</w:t>
      </w:r>
      <w:r>
        <w:t>ов является точкой пересечения катера береговой охраны и лодки браконьеров. Исходя из этого графика, мы имеем координаты: Координаты точки пересечения - ( 51.175 , -36.186)</w:t>
      </w:r>
    </w:p>
    <w:p w14:paraId="25FEE910" w14:textId="77777777" w:rsidR="001D36FC" w:rsidRDefault="00F36878">
      <w:pPr>
        <w:pStyle w:val="CaptionedFigure"/>
      </w:pPr>
      <w:bookmarkStart w:id="24" w:name="fig:005"/>
      <w:r>
        <w:rPr>
          <w:noProof/>
        </w:rPr>
        <w:drawing>
          <wp:inline distT="0" distB="0" distL="0" distR="0" wp14:anchorId="25FEE91E" wp14:editId="25FEE91F">
            <wp:extent cx="4396740" cy="4480560"/>
            <wp:effectExtent l="0" t="0" r="0" b="0"/>
            <wp:docPr id="45" name="Picture" descr="Figure 4: траектории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674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25FEE911" w14:textId="77777777" w:rsidR="001D36FC" w:rsidRDefault="00F36878">
      <w:pPr>
        <w:pStyle w:val="ImageCaption"/>
      </w:pPr>
      <w:r>
        <w:t>Figure 4: траектории для второго случая</w:t>
      </w:r>
    </w:p>
    <w:p w14:paraId="25FEE912" w14:textId="77777777" w:rsidR="001D36FC" w:rsidRDefault="00F36878">
      <w:pPr>
        <w:pStyle w:val="1"/>
      </w:pPr>
      <w:bookmarkStart w:id="25" w:name="выводы"/>
      <w:bookmarkStart w:id="26" w:name="_Toc96200659"/>
      <w:bookmarkEnd w:id="8"/>
      <w:bookmarkEnd w:id="22"/>
      <w:r>
        <w:rPr>
          <w:rStyle w:val="SectionNumber"/>
        </w:rPr>
        <w:t>6</w:t>
      </w:r>
      <w:r>
        <w:tab/>
        <w:t>Выводы</w:t>
      </w:r>
      <w:bookmarkEnd w:id="26"/>
    </w:p>
    <w:p w14:paraId="25FEE913" w14:textId="77777777" w:rsidR="001D36FC" w:rsidRDefault="00F36878">
      <w:pPr>
        <w:pStyle w:val="FirstParagraph"/>
      </w:pPr>
      <w:r>
        <w:t xml:space="preserve">Мы рассмотрели задачу о погоне, </w:t>
      </w:r>
      <w:r>
        <w:t>также провели анализ с помощью данных которые нам были даны, составили и решили дифференциальные уравнения. Смоделировали ситуацию и сделали вывод, что в первом случае погоня завершиться раньше.</w:t>
      </w:r>
    </w:p>
    <w:p w14:paraId="25FEE914" w14:textId="77777777" w:rsidR="001D36FC" w:rsidRDefault="00F36878">
      <w:pPr>
        <w:pStyle w:val="1"/>
      </w:pPr>
      <w:bookmarkStart w:id="27" w:name="список-литературы"/>
      <w:bookmarkStart w:id="28" w:name="_Toc96200660"/>
      <w:bookmarkEnd w:id="25"/>
      <w:r>
        <w:rPr>
          <w:rStyle w:val="SectionNumber"/>
        </w:rPr>
        <w:t>7</w:t>
      </w:r>
      <w:r>
        <w:tab/>
        <w:t>Список литературы</w:t>
      </w:r>
      <w:bookmarkEnd w:id="28"/>
    </w:p>
    <w:p w14:paraId="25FEE915" w14:textId="1FB0E76E" w:rsidR="001D36FC" w:rsidRDefault="00F36878">
      <w:pPr>
        <w:pStyle w:val="Compact"/>
        <w:numPr>
          <w:ilvl w:val="0"/>
          <w:numId w:val="5"/>
        </w:numPr>
      </w:pPr>
      <w:hyperlink r:id="rId12">
        <w:r>
          <w:rPr>
            <w:rStyle w:val="ad"/>
          </w:rPr>
          <w:t>Справка Scilab</w:t>
        </w:r>
      </w:hyperlink>
      <w:bookmarkEnd w:id="27"/>
    </w:p>
    <w:sectPr w:rsidR="001D36F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0AE019" w14:textId="77777777" w:rsidR="00F36878" w:rsidRDefault="00F36878">
      <w:pPr>
        <w:spacing w:after="0"/>
      </w:pPr>
      <w:r>
        <w:separator/>
      </w:r>
    </w:p>
  </w:endnote>
  <w:endnote w:type="continuationSeparator" w:id="0">
    <w:p w14:paraId="0E746798" w14:textId="77777777" w:rsidR="00F36878" w:rsidRDefault="00F368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7F655F" w14:textId="77777777" w:rsidR="00F36878" w:rsidRDefault="00F36878">
      <w:r>
        <w:separator/>
      </w:r>
    </w:p>
  </w:footnote>
  <w:footnote w:type="continuationSeparator" w:id="0">
    <w:p w14:paraId="64207825" w14:textId="77777777" w:rsidR="00F36878" w:rsidRDefault="00F368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E7275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794D55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952F48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D36FC"/>
    <w:rsid w:val="001D36FC"/>
    <w:rsid w:val="0043484B"/>
    <w:rsid w:val="00F368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FEE8EB"/>
  <w15:docId w15:val="{09188B56-843B-4EAD-9603-294B8C6868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3484B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3484B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yperlink" Target="https://help.scilab.org/docs/6.0.0/ru_RU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958</Words>
  <Characters>5466</Characters>
  <Application>Microsoft Office Word</Application>
  <DocSecurity>0</DocSecurity>
  <Lines>45</Lines>
  <Paragraphs>12</Paragraphs>
  <ScaleCrop>false</ScaleCrop>
  <Company/>
  <LinksUpToDate>false</LinksUpToDate>
  <CharactersWithSpaces>6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ой работе №2. Задача о погоне</dc:title>
  <dc:creator>Дмитревская Софья Алексеевна. НФИбд-01-19</dc:creator>
  <cp:keywords/>
  <cp:lastModifiedBy>Софья</cp:lastModifiedBy>
  <cp:revision>2</cp:revision>
  <dcterms:created xsi:type="dcterms:W3CDTF">2022-02-19T18:50:00Z</dcterms:created>
  <dcterms:modified xsi:type="dcterms:W3CDTF">2022-02-19T19:0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Вариант № 19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